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e41b82ca22eb42c1799ecf6d91931e0abfbc46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9. Претензия о взыскании договорной неустойки по аренд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04436a83692b70d7bfee85411aa0e69dbfe830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О ВЗЫСКАНИИ ДОГОВОРНОЙ НЕУСТОЙКИ ПО АРЕНД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платить договорную неустойку за период просрочки согласно расчет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ставить возражения по периоду или базе начисления с документам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